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56D39293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>Experiment Title</w:t>
      </w:r>
      <w:r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F3350A">
        <w:rPr>
          <w:rFonts w:ascii="Times New Roman" w:hAnsi="Times New Roman"/>
          <w:b/>
          <w:noProof/>
          <w:sz w:val="36"/>
          <w:szCs w:val="36"/>
        </w:rPr>
        <w:t>2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5E4DE65A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F3350A">
        <w:rPr>
          <w:rFonts w:ascii="Times New Roman" w:hAnsi="Times New Roman"/>
          <w:b/>
          <w:sz w:val="28"/>
          <w:szCs w:val="28"/>
        </w:rPr>
        <w:t xml:space="preserve"> of Performance: 09-03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6CB2F077" w:rsidR="00125D80" w:rsidRDefault="00077699" w:rsidP="00B573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E30624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824DE7" w:rsidRPr="00E3062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B573E7" w:rsidRPr="00B573E7">
        <w:rPr>
          <w:rFonts w:ascii="Times New Roman" w:hAnsi="Times New Roman"/>
          <w:sz w:val="28"/>
          <w:szCs w:val="28"/>
          <w:lang w:val="en-IN"/>
        </w:rPr>
        <w:t>To perform the statistical analysis of data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4FEF1B2E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Weka</w:t>
      </w:r>
      <w:proofErr w:type="spellEnd"/>
      <w:r w:rsidR="00077699" w:rsidRPr="00824DE7">
        <w:rPr>
          <w:rFonts w:ascii="Times New Roman" w:hAnsi="Times New Roman" w:cs="Times New Roman"/>
          <w:bCs/>
          <w:sz w:val="28"/>
          <w:szCs w:val="28"/>
        </w:rPr>
        <w:t xml:space="preserve">  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001D93DA" w14:textId="1C3D2C7F" w:rsidR="005E5C59" w:rsidRPr="005E5C59" w:rsidRDefault="00077699" w:rsidP="005E5C59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56CB1E5E" w14:textId="5B8AEA79" w:rsidR="005E5C59" w:rsidRPr="00B573E7" w:rsidRDefault="005E5C59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u w:val="single"/>
          <w:lang w:val="en-IN"/>
        </w:rPr>
      </w:pPr>
      <w:proofErr w:type="spellStart"/>
      <w:r w:rsidRPr="00B573E7">
        <w:rPr>
          <w:rFonts w:ascii="Times New Roman" w:hAnsi="Times New Roman"/>
          <w:b/>
          <w:sz w:val="28"/>
          <w:szCs w:val="28"/>
          <w:u w:val="single"/>
          <w:lang w:val="en-IN"/>
        </w:rPr>
        <w:t>Creating_arrf_</w:t>
      </w:r>
      <w:proofErr w:type="gramStart"/>
      <w:r w:rsidRPr="00B573E7">
        <w:rPr>
          <w:rFonts w:ascii="Times New Roman" w:hAnsi="Times New Roman"/>
          <w:b/>
          <w:sz w:val="28"/>
          <w:szCs w:val="28"/>
          <w:u w:val="single"/>
          <w:lang w:val="en-IN"/>
        </w:rPr>
        <w:t>file.R</w:t>
      </w:r>
      <w:proofErr w:type="spellEnd"/>
      <w:proofErr w:type="gramEnd"/>
      <w:r w:rsidRPr="00B573E7">
        <w:rPr>
          <w:rFonts w:ascii="Times New Roman" w:hAnsi="Times New Roman"/>
          <w:b/>
          <w:sz w:val="28"/>
          <w:szCs w:val="28"/>
          <w:u w:val="single"/>
          <w:lang w:val="en-IN"/>
        </w:rPr>
        <w:t>:</w:t>
      </w:r>
    </w:p>
    <w:p w14:paraId="6997A2B1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RWeka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79494513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"C:\\Users\\hp\\Documents\\DATA MINING CODES\\EXPERIMENT 2")</w:t>
      </w:r>
    </w:p>
    <w:p w14:paraId="0AEBF5DF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19442B2E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rating &lt;- 1:4</w:t>
      </w:r>
    </w:p>
    <w:p w14:paraId="67393BE8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 xml:space="preserve">animal &lt;- </w:t>
      </w:r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c(</w:t>
      </w:r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'koala', 'hedgehog', 'sloth', 'panda')</w:t>
      </w:r>
    </w:p>
    <w:p w14:paraId="19BC15F7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 xml:space="preserve">country &lt;- </w:t>
      </w:r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c(</w:t>
      </w:r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'Australia', 'Italy', 'Peru', 'China')</w:t>
      </w:r>
    </w:p>
    <w:p w14:paraId="5FA360AC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c(</w:t>
      </w:r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21, 18, 17, 10)</w:t>
      </w:r>
    </w:p>
    <w:p w14:paraId="19C08C51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spellStart"/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data.frame</w:t>
      </w:r>
      <w:proofErr w:type="spellEnd"/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 xml:space="preserve">(rating, animal, country, 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tringAsFacto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=FALSE)</w:t>
      </w:r>
    </w:p>
    <w:p w14:paraId="0AD3AD23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print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75A5C38C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print(class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)</w:t>
      </w:r>
    </w:p>
    <w:p w14:paraId="734BB5A9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print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tr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)</w:t>
      </w:r>
    </w:p>
    <w:p w14:paraId="7B521026" w14:textId="1E2386F4" w:rsid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write.arff</w:t>
      </w:r>
      <w:proofErr w:type="spellEnd"/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, file="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.arff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")</w:t>
      </w:r>
    </w:p>
    <w:p w14:paraId="53FCF8EF" w14:textId="77777777" w:rsidR="005E5C59" w:rsidRPr="00B573E7" w:rsidRDefault="005E5C59" w:rsidP="005E5C59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47DE421" w14:textId="71E0C3F9" w:rsidR="00A53A65" w:rsidRPr="00B573E7" w:rsidRDefault="005E5C59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u w:val="single"/>
          <w:lang w:val="en-IN"/>
        </w:rPr>
      </w:pPr>
      <w:r w:rsidRPr="00B573E7">
        <w:rPr>
          <w:rFonts w:ascii="Times New Roman" w:hAnsi="Times New Roman"/>
          <w:b/>
          <w:sz w:val="28"/>
          <w:szCs w:val="28"/>
          <w:u w:val="single"/>
          <w:lang w:val="en-IN"/>
        </w:rPr>
        <w:t>Experiment2.R:</w:t>
      </w:r>
    </w:p>
    <w:p w14:paraId="4F30D62B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library("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RWeka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 xml:space="preserve">") </w:t>
      </w:r>
    </w:p>
    <w:p w14:paraId="1F94FE13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 xml:space="preserve">N = </w:t>
      </w:r>
      <w:proofErr w:type="spellStart"/>
      <w:proofErr w:type="gramStart"/>
      <w:r w:rsidRPr="005E5C59">
        <w:rPr>
          <w:rFonts w:ascii="Times New Roman" w:hAnsi="Times New Roman"/>
          <w:sz w:val="28"/>
          <w:szCs w:val="28"/>
          <w:lang w:val="en-IN"/>
        </w:rPr>
        <w:t>read.arff</w:t>
      </w:r>
      <w:proofErr w:type="spellEnd"/>
      <w:proofErr w:type="gramEnd"/>
      <w:r w:rsidRPr="005E5C59">
        <w:rPr>
          <w:rFonts w:ascii="Times New Roman" w:hAnsi="Times New Roman"/>
          <w:sz w:val="28"/>
          <w:szCs w:val="28"/>
          <w:lang w:val="en-IN"/>
        </w:rPr>
        <w:t>("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uper_sleepers.arff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")</w:t>
      </w:r>
    </w:p>
    <w:p w14:paraId="31E3D933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print(N)</w:t>
      </w:r>
    </w:p>
    <w:p w14:paraId="0D103925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lastRenderedPageBreak/>
        <w:t>cat("\n\n\n")</w:t>
      </w:r>
    </w:p>
    <w:p w14:paraId="426CFC16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print(head(N,2))</w:t>
      </w:r>
    </w:p>
    <w:p w14:paraId="6A0FA1F2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dim(N)</w:t>
      </w:r>
    </w:p>
    <w:p w14:paraId="74C4A577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names(N)</w:t>
      </w:r>
    </w:p>
    <w:p w14:paraId="370CBD4B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N["animal"]</w:t>
      </w:r>
    </w:p>
    <w:p w14:paraId="7EC6B1D8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N["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"]</w:t>
      </w:r>
    </w:p>
    <w:p w14:paraId="27A1B63D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max(N["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"])</w:t>
      </w:r>
    </w:p>
    <w:p w14:paraId="01D904ED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min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7D9EA580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sum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4A40228D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mean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197A6027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median(sort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)</w:t>
      </w:r>
    </w:p>
    <w:p w14:paraId="06C78559" w14:textId="77777777" w:rsidR="005E5C59" w:rsidRP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sd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5E5C59">
        <w:rPr>
          <w:rFonts w:ascii="Times New Roman" w:hAnsi="Times New Roman"/>
          <w:sz w:val="28"/>
          <w:szCs w:val="28"/>
          <w:lang w:val="en-IN"/>
        </w:rPr>
        <w:t>avg_sleep_hours</w:t>
      </w:r>
      <w:proofErr w:type="spellEnd"/>
      <w:r w:rsidRPr="005E5C59">
        <w:rPr>
          <w:rFonts w:ascii="Times New Roman" w:hAnsi="Times New Roman"/>
          <w:sz w:val="28"/>
          <w:szCs w:val="28"/>
          <w:lang w:val="en-IN"/>
        </w:rPr>
        <w:t>)</w:t>
      </w:r>
    </w:p>
    <w:p w14:paraId="509FCD59" w14:textId="27316DAB" w:rsidR="005E5C59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E5C59">
        <w:rPr>
          <w:rFonts w:ascii="Times New Roman" w:hAnsi="Times New Roman"/>
          <w:sz w:val="28"/>
          <w:szCs w:val="28"/>
          <w:lang w:val="en-IN"/>
        </w:rPr>
        <w:t>summary(N)</w:t>
      </w:r>
    </w:p>
    <w:p w14:paraId="2E491057" w14:textId="77777777" w:rsidR="005E5C59" w:rsidRPr="00A53A65" w:rsidRDefault="005E5C59" w:rsidP="005E5C59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04207648" w14:textId="5210D837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55843602" w14:textId="21C1E50A" w:rsidR="00A53A65" w:rsidRDefault="00575D3D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75D3D">
        <w:rPr>
          <w:rFonts w:ascii="Times New Roman" w:hAnsi="Times New Roman"/>
          <w:sz w:val="28"/>
          <w:szCs w:val="28"/>
          <w:lang w:val="en-IN"/>
        </w:rPr>
        <w:drawing>
          <wp:inline distT="0" distB="0" distL="0" distR="0" wp14:anchorId="5BCDA3A2" wp14:editId="38FA50D3">
            <wp:extent cx="3939540" cy="4075488"/>
            <wp:effectExtent l="0" t="0" r="381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6040" cy="408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0111" w14:textId="445503C5" w:rsidR="000E4C76" w:rsidRDefault="00575D3D" w:rsidP="00575D3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575D3D">
        <w:rPr>
          <w:rFonts w:ascii="Times New Roman" w:hAnsi="Times New Roman"/>
          <w:sz w:val="28"/>
          <w:szCs w:val="28"/>
          <w:lang w:val="en-IN"/>
        </w:rPr>
        <w:drawing>
          <wp:inline distT="0" distB="0" distL="0" distR="0" wp14:anchorId="289BCED9" wp14:editId="5EA57A55">
            <wp:extent cx="3938400" cy="3019861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8400" cy="301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E70F0" w14:textId="77777777" w:rsidR="00575D3D" w:rsidRPr="00575D3D" w:rsidRDefault="00575D3D" w:rsidP="00575D3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39C36C9A" w14:textId="26974C17" w:rsidR="000E4C76" w:rsidRDefault="000E4C76" w:rsidP="00575D3D">
      <w:pPr>
        <w:pStyle w:val="ListParagraph"/>
        <w:outlineLvl w:val="0"/>
        <w:rPr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>Files:</w:t>
      </w:r>
      <w:r w:rsidR="00AD2269" w:rsidRPr="00AD2269">
        <w:rPr>
          <w:noProof/>
          <w:lang w:val="en-IN" w:eastAsia="en-IN"/>
        </w:rPr>
        <w:t xml:space="preserve"> </w:t>
      </w:r>
      <w:r w:rsidR="00AD2269" w:rsidRPr="00AD2269">
        <w:rPr>
          <w:lang w:val="en-IN"/>
        </w:rPr>
        <w:drawing>
          <wp:inline distT="0" distB="0" distL="0" distR="0" wp14:anchorId="3505384C" wp14:editId="3909006A">
            <wp:extent cx="5764663" cy="22707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2597" cy="22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EE354" w14:textId="77777777" w:rsidR="00B573E7" w:rsidRPr="00575D3D" w:rsidRDefault="00B573E7" w:rsidP="00575D3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34F18462" w14:textId="25EDFED0" w:rsidR="00A53A65" w:rsidRPr="00B573E7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B573E7">
        <w:rPr>
          <w:rFonts w:ascii="Times New Roman" w:hAnsi="Times New Roman"/>
          <w:sz w:val="28"/>
          <w:szCs w:val="28"/>
          <w:lang w:val="en-IN"/>
        </w:rPr>
        <w:t>Weka:</w:t>
      </w:r>
    </w:p>
    <w:p w14:paraId="5BF4CCD2" w14:textId="6BC56D68" w:rsidR="000E4C76" w:rsidRDefault="00AD2269" w:rsidP="00B573E7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 w:rsidRPr="00AD2269">
        <w:rPr>
          <w:rFonts w:ascii="Times New Roman" w:hAnsi="Times New Roman"/>
          <w:b/>
          <w:noProof/>
          <w:sz w:val="28"/>
          <w:szCs w:val="28"/>
          <w:lang w:val="en-IN" w:eastAsia="en-IN"/>
        </w:rPr>
        <w:drawing>
          <wp:inline distT="0" distB="0" distL="0" distR="0" wp14:anchorId="70E13D54" wp14:editId="00FFAE11">
            <wp:extent cx="5455693" cy="40614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8388" cy="4063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32792" w14:textId="6411C38F" w:rsidR="00B573E7" w:rsidRDefault="00B573E7" w:rsidP="00B573E7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88835A5" w14:textId="77777777" w:rsidR="00B573E7" w:rsidRPr="00B573E7" w:rsidRDefault="00B573E7" w:rsidP="00B573E7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4AE87CF3" w14:textId="35AE0347" w:rsidR="000E4C76" w:rsidRDefault="000E4C76" w:rsidP="000E4C76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5659AB83" w14:textId="77777777" w:rsidR="00CE79C9" w:rsidRDefault="000E4C76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</w:t>
      </w:r>
      <w:r>
        <w:rPr>
          <w:rFonts w:ascii="Times New Roman" w:hAnsi="Times New Roman"/>
          <w:sz w:val="28"/>
          <w:szCs w:val="28"/>
          <w:lang w:val="en-IN"/>
        </w:rPr>
        <w:t xml:space="preserve">import files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weka.</w:t>
      </w:r>
      <w:proofErr w:type="spellEnd"/>
    </w:p>
    <w:p w14:paraId="6BA220E9" w14:textId="4915A2D2" w:rsidR="00E45B06" w:rsidRDefault="000E4C76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CE79C9">
        <w:rPr>
          <w:rFonts w:ascii="Times New Roman" w:hAnsi="Times New Roman"/>
          <w:sz w:val="28"/>
          <w:szCs w:val="28"/>
          <w:lang w:val="en-IN"/>
        </w:rPr>
        <w:t>Learnt about different m</w:t>
      </w:r>
      <w:r w:rsidR="00CE79C9" w:rsidRPr="00CE79C9">
        <w:rPr>
          <w:rFonts w:ascii="Times New Roman" w:hAnsi="Times New Roman"/>
          <w:sz w:val="28"/>
          <w:szCs w:val="28"/>
          <w:lang w:val="en-IN"/>
        </w:rPr>
        <w:t xml:space="preserve">ethods like </w:t>
      </w:r>
      <w:proofErr w:type="spellStart"/>
      <w:proofErr w:type="gramStart"/>
      <w:r w:rsidR="00CE79C9" w:rsidRPr="00CE79C9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="00CE79C9" w:rsidRPr="00CE79C9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="00CE79C9" w:rsidRPr="00CE79C9">
        <w:rPr>
          <w:rFonts w:ascii="Times New Roman" w:hAnsi="Times New Roman"/>
          <w:sz w:val="28"/>
          <w:szCs w:val="28"/>
          <w:lang w:val="en-IN"/>
        </w:rPr>
        <w:t xml:space="preserve">) and </w:t>
      </w:r>
      <w:proofErr w:type="spellStart"/>
      <w:r w:rsidR="00CE79C9" w:rsidRPr="00CE79C9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="00CE79C9" w:rsidRPr="00CE79C9">
        <w:rPr>
          <w:rFonts w:ascii="Times New Roman" w:hAnsi="Times New Roman"/>
          <w:sz w:val="28"/>
          <w:szCs w:val="28"/>
          <w:lang w:val="en-IN"/>
        </w:rPr>
        <w:t>()</w:t>
      </w:r>
    </w:p>
    <w:p w14:paraId="5E143126" w14:textId="62C9E8AC" w:rsidR="00CE79C9" w:rsidRPr="00CE79C9" w:rsidRDefault="00CE79C9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>Learnt about statistical methods and their usage.</w:t>
      </w:r>
      <w:bookmarkStart w:id="0" w:name="_GoBack"/>
      <w:bookmarkEnd w:id="0"/>
    </w:p>
    <w:sectPr w:rsidR="00CE79C9" w:rsidRPr="00CE79C9" w:rsidSect="00B91915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7D7FA" w14:textId="77777777" w:rsidR="00486829" w:rsidRDefault="00486829" w:rsidP="000271CE">
      <w:pPr>
        <w:spacing w:after="0" w:line="240" w:lineRule="auto"/>
      </w:pPr>
      <w:r>
        <w:separator/>
      </w:r>
    </w:p>
  </w:endnote>
  <w:endnote w:type="continuationSeparator" w:id="0">
    <w:p w14:paraId="769B477B" w14:textId="77777777" w:rsidR="00486829" w:rsidRDefault="00486829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DF5EF9" w14:textId="77777777" w:rsidR="00486829" w:rsidRDefault="00486829" w:rsidP="000271CE">
      <w:pPr>
        <w:spacing w:after="0" w:line="240" w:lineRule="auto"/>
      </w:pPr>
      <w:r>
        <w:separator/>
      </w:r>
    </w:p>
  </w:footnote>
  <w:footnote w:type="continuationSeparator" w:id="0">
    <w:p w14:paraId="68463CF2" w14:textId="77777777" w:rsidR="00486829" w:rsidRDefault="00486829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13F0"/>
    <w:rsid w:val="00036A5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244A9E"/>
    <w:rsid w:val="002B75FE"/>
    <w:rsid w:val="00340E25"/>
    <w:rsid w:val="003D75E4"/>
    <w:rsid w:val="003F494A"/>
    <w:rsid w:val="00403A51"/>
    <w:rsid w:val="00486829"/>
    <w:rsid w:val="00490283"/>
    <w:rsid w:val="004A758F"/>
    <w:rsid w:val="004C4BC8"/>
    <w:rsid w:val="004C5AE2"/>
    <w:rsid w:val="004E0ABE"/>
    <w:rsid w:val="00530273"/>
    <w:rsid w:val="00575D3D"/>
    <w:rsid w:val="005A1DF5"/>
    <w:rsid w:val="005E5C59"/>
    <w:rsid w:val="00682D4E"/>
    <w:rsid w:val="006A6547"/>
    <w:rsid w:val="007449E2"/>
    <w:rsid w:val="007911B0"/>
    <w:rsid w:val="007B1AE4"/>
    <w:rsid w:val="007E5A49"/>
    <w:rsid w:val="00824DE7"/>
    <w:rsid w:val="009765BA"/>
    <w:rsid w:val="00982E2F"/>
    <w:rsid w:val="009B66EF"/>
    <w:rsid w:val="00A211C3"/>
    <w:rsid w:val="00A22DFB"/>
    <w:rsid w:val="00A53A65"/>
    <w:rsid w:val="00AA0E93"/>
    <w:rsid w:val="00AA4C23"/>
    <w:rsid w:val="00AD2024"/>
    <w:rsid w:val="00AD2269"/>
    <w:rsid w:val="00B06706"/>
    <w:rsid w:val="00B15E51"/>
    <w:rsid w:val="00B1754F"/>
    <w:rsid w:val="00B573E7"/>
    <w:rsid w:val="00B62E39"/>
    <w:rsid w:val="00B91915"/>
    <w:rsid w:val="00BC1BDA"/>
    <w:rsid w:val="00C55648"/>
    <w:rsid w:val="00CD328B"/>
    <w:rsid w:val="00CE79C9"/>
    <w:rsid w:val="00D5595A"/>
    <w:rsid w:val="00D93034"/>
    <w:rsid w:val="00D96D6E"/>
    <w:rsid w:val="00DB31BD"/>
    <w:rsid w:val="00E23E68"/>
    <w:rsid w:val="00E30624"/>
    <w:rsid w:val="00E4098E"/>
    <w:rsid w:val="00E45B06"/>
    <w:rsid w:val="00EF4A2F"/>
    <w:rsid w:val="00F304AA"/>
    <w:rsid w:val="00F3350A"/>
    <w:rsid w:val="00F57021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4A26C-2106-4FB5-8E7E-6085C0DF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220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4</vt:i4>
      </vt:variant>
    </vt:vector>
  </HeadingPairs>
  <TitlesOfParts>
    <vt:vector size="55" baseType="lpstr">
      <vt:lpstr/>
      <vt:lpstr>Experiment Title 2</vt:lpstr>
      <vt:lpstr/>
      <vt:lpstr>Aim/Overview of the practical: To perform the statistical analysis of data.</vt:lpstr>
      <vt:lpstr/>
      <vt:lpstr>Tools used: RStudio and RWeka   </vt:lpstr>
      <vt:lpstr>Code:</vt:lpstr>
      <vt:lpstr>Creating_arrf_file.R:</vt:lpstr>
      <vt:lpstr>library(RWeka)</vt:lpstr>
      <vt:lpstr>setwd("C:\\Users\\hp\\Documents\\DATA MINING CODES\\EXPERIMENT 2")</vt:lpstr>
      <vt:lpstr>getwd()</vt:lpstr>
      <vt:lpstr>rating &lt;- 1:4</vt:lpstr>
      <vt:lpstr>animal &lt;- c('koala', 'hedgehog', 'sloth', 'panda')</vt:lpstr>
      <vt:lpstr>country &lt;- c('Australia', 'Italy', 'Peru', 'China')</vt:lpstr>
      <vt:lpstr>avg_sleep_hours &lt;- c(21, 18, 17, 10)</vt:lpstr>
      <vt:lpstr>super_sleepers &lt;- data.frame(rating, animal, country, avg_sleep_hours, stringAsF</vt:lpstr>
      <vt:lpstr>print(super_sleepers)</vt:lpstr>
      <vt:lpstr>print(class(super_sleepers))</vt:lpstr>
      <vt:lpstr>print(str(super_sleepers))</vt:lpstr>
      <vt:lpstr>write.arff(super_sleepers, file="super_sleepers.arff")</vt:lpstr>
      <vt:lpstr/>
      <vt:lpstr>Experiment2.R:</vt:lpstr>
      <vt:lpstr>library("RWeka") </vt:lpstr>
      <vt:lpstr>N = read.arff("super_sleepers.arff")</vt:lpstr>
      <vt:lpstr>print(N)</vt:lpstr>
      <vt:lpstr>cat("\n\n\n")</vt:lpstr>
      <vt:lpstr>print(head(N,2))</vt:lpstr>
      <vt:lpstr>dim(N)</vt:lpstr>
      <vt:lpstr>names(N)</vt:lpstr>
      <vt:lpstr>N["animal"]</vt:lpstr>
      <vt:lpstr>N["avg_sleep_hours"]</vt:lpstr>
      <vt:lpstr>max(N["avg_sleep_hours"])</vt:lpstr>
      <vt:lpstr>min(avg_sleep_hours)</vt:lpstr>
      <vt:lpstr>sum(avg_sleep_hours)</vt:lpstr>
      <vt:lpstr>mean(avg_sleep_hours)</vt:lpstr>
      <vt:lpstr>median(sort(avg_sleep_hours))</vt:lpstr>
      <vt:lpstr>sd(avg_sleep_hours)</vt:lpstr>
      <vt:lpstr>summary(N)</vt:lpstr>
      <vt:lpstr/>
      <vt:lpstr>Output:</vt:lpstr>
      <vt:lpstr>RStudio:</vt:lpstr>
      <vt:lpstr>/</vt:lpstr>
      <vt:lpstr>/</vt:lpstr>
      <vt:lpstr/>
      <vt:lpstr>Files: /</vt:lpstr>
      <vt:lpstr/>
      <vt:lpstr>Weka:</vt:lpstr>
      <vt:lpstr>/</vt:lpstr>
      <vt:lpstr/>
      <vt:lpstr/>
      <vt:lpstr>Observation:</vt:lpstr>
      <vt:lpstr>Learnt how to use R and create a file in Rstudio.</vt:lpstr>
      <vt:lpstr>Learnt how to import files in weka.</vt:lpstr>
      <vt:lpstr>Learnt about different methods like setwd() and getwd().</vt:lpstr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6</cp:revision>
  <cp:lastPrinted>2022-11-12T09:41:00Z</cp:lastPrinted>
  <dcterms:created xsi:type="dcterms:W3CDTF">2023-03-09T13:35:00Z</dcterms:created>
  <dcterms:modified xsi:type="dcterms:W3CDTF">2023-03-09T14:04:00Z</dcterms:modified>
</cp:coreProperties>
</file>